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F4F7E" w14:textId="77777777" w:rsidR="00DE28AC" w:rsidRPr="000D32E2" w:rsidRDefault="00DE28AC" w:rsidP="007A0A97">
      <w:pPr>
        <w:jc w:val="center"/>
        <w:rPr>
          <w:rFonts w:ascii="Verdana" w:hAnsi="Verdana"/>
          <w:bCs/>
        </w:rPr>
      </w:pPr>
      <w:bookmarkStart w:id="0" w:name="_GoBack"/>
      <w:bookmarkEnd w:id="0"/>
      <w:r w:rsidRPr="000D32E2">
        <w:rPr>
          <w:rFonts w:ascii="Verdana" w:hAnsi="Verdana"/>
          <w:b/>
          <w:bCs/>
        </w:rPr>
        <w:t xml:space="preserve">ANEXO </w:t>
      </w:r>
      <w:r w:rsidR="005444F4">
        <w:rPr>
          <w:rFonts w:ascii="Verdana" w:hAnsi="Verdana"/>
          <w:b/>
          <w:bCs/>
        </w:rPr>
        <w:t>IV</w:t>
      </w:r>
      <w:r w:rsidRPr="000D32E2">
        <w:rPr>
          <w:rFonts w:ascii="Verdana" w:hAnsi="Verdana"/>
          <w:b/>
          <w:bCs/>
        </w:rPr>
        <w:t xml:space="preserve"> – </w:t>
      </w:r>
      <w:r w:rsidR="00CC5C3E" w:rsidRPr="000D32E2">
        <w:rPr>
          <w:rFonts w:ascii="Verdana" w:hAnsi="Verdana"/>
          <w:b/>
          <w:bCs/>
        </w:rPr>
        <w:t>DECLARAÇÃO DE CIÊNCIA DO ORIENTADOR</w:t>
      </w:r>
      <w:r w:rsidR="00943562" w:rsidRPr="000D32E2">
        <w:rPr>
          <w:rFonts w:ascii="Verdana" w:hAnsi="Verdana"/>
          <w:bCs/>
        </w:rPr>
        <w:t>.</w:t>
      </w:r>
    </w:p>
    <w:p w14:paraId="41A95523" w14:textId="77777777" w:rsidR="00DE28AC" w:rsidRPr="000D32E2" w:rsidRDefault="00DE28AC" w:rsidP="00385F00">
      <w:pPr>
        <w:jc w:val="both"/>
        <w:rPr>
          <w:rFonts w:ascii="Verdana" w:hAnsi="Verdana"/>
        </w:rPr>
      </w:pPr>
    </w:p>
    <w:p w14:paraId="1833FAAE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1D24AC52" w14:textId="3DE1FC03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Eu, Professor (a) ...................................................................., docente efetivo do Programa de Pós-Graduação em Ciências Ambientais do CAV/UDESC, declaro estar ciente de minha indicação como potencia</w:t>
      </w:r>
      <w:r w:rsidR="002D2016" w:rsidRPr="000D32E2">
        <w:rPr>
          <w:rFonts w:ascii="Verdana" w:hAnsi="Verdana"/>
        </w:rPr>
        <w:t>l</w:t>
      </w:r>
      <w:r w:rsidRPr="000D32E2">
        <w:rPr>
          <w:rFonts w:ascii="Verdana" w:hAnsi="Verdana"/>
        </w:rPr>
        <w:t xml:space="preserve"> orientador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do candida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>................................................................, inscri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no </w:t>
      </w:r>
      <w:r w:rsidRPr="004C5AAD">
        <w:rPr>
          <w:rFonts w:ascii="Verdana" w:hAnsi="Verdana"/>
          <w:color w:val="000000" w:themeColor="text1"/>
        </w:rPr>
        <w:t xml:space="preserve">Edital </w:t>
      </w:r>
      <w:r w:rsidR="004C5AAD" w:rsidRPr="004C5AAD">
        <w:rPr>
          <w:rFonts w:ascii="Verdana" w:hAnsi="Verdana"/>
          <w:color w:val="000000" w:themeColor="text1"/>
        </w:rPr>
        <w:t>069</w:t>
      </w:r>
      <w:r w:rsidRPr="004C5AAD">
        <w:rPr>
          <w:rFonts w:ascii="Verdana" w:hAnsi="Verdana"/>
          <w:color w:val="000000" w:themeColor="text1"/>
        </w:rPr>
        <w:t>/</w:t>
      </w:r>
      <w:r w:rsidR="00AF6875" w:rsidRPr="004C5AAD">
        <w:rPr>
          <w:rFonts w:ascii="Verdana" w:hAnsi="Verdana"/>
          <w:color w:val="000000" w:themeColor="text1"/>
        </w:rPr>
        <w:t>202</w:t>
      </w:r>
      <w:r w:rsidR="004C5AAD" w:rsidRPr="004C5AAD">
        <w:rPr>
          <w:rFonts w:ascii="Verdana" w:hAnsi="Verdana"/>
          <w:color w:val="000000" w:themeColor="text1"/>
        </w:rPr>
        <w:t>2</w:t>
      </w:r>
      <w:r w:rsidR="00AF6875" w:rsidRPr="004C5AAD">
        <w:rPr>
          <w:rFonts w:ascii="Verdana" w:hAnsi="Verdana"/>
          <w:color w:val="000000" w:themeColor="text1"/>
        </w:rPr>
        <w:t>/CAV</w:t>
      </w:r>
      <w:r w:rsidRPr="000D32E2">
        <w:rPr>
          <w:rFonts w:ascii="Verdana" w:hAnsi="Verdana"/>
        </w:rPr>
        <w:t>. Entretanto, a efetivação d</w:t>
      </w:r>
      <w:r w:rsidR="00DC41FD" w:rsidRPr="000D32E2">
        <w:rPr>
          <w:rFonts w:ascii="Verdana" w:hAnsi="Verdana"/>
        </w:rPr>
        <w:t>a orientação fica condicionada à</w:t>
      </w:r>
      <w:r w:rsidRPr="000D32E2">
        <w:rPr>
          <w:rFonts w:ascii="Verdana" w:hAnsi="Verdana"/>
        </w:rPr>
        <w:t xml:space="preserve"> disponibilidade de condições orçamentárias e de estrutura para realização do trabalho.</w:t>
      </w:r>
    </w:p>
    <w:p w14:paraId="22F387B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3AABE6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857CC2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5B403136" w14:textId="275AEB89" w:rsidR="00CC5C3E" w:rsidRPr="000D32E2" w:rsidRDefault="00CC5C3E" w:rsidP="00CC5C3E">
      <w:pPr>
        <w:spacing w:line="480" w:lineRule="auto"/>
        <w:jc w:val="right"/>
        <w:rPr>
          <w:rFonts w:ascii="Verdana" w:hAnsi="Verdana"/>
        </w:rPr>
      </w:pPr>
      <w:r w:rsidRPr="000D32E2">
        <w:rPr>
          <w:rFonts w:ascii="Verdana" w:hAnsi="Verdana"/>
        </w:rPr>
        <w:t>Lages, ...... de ........... de 20</w:t>
      </w:r>
      <w:r w:rsidR="008B16FE" w:rsidRPr="000D32E2">
        <w:rPr>
          <w:rFonts w:ascii="Verdana" w:hAnsi="Verdana"/>
        </w:rPr>
        <w:t>2</w:t>
      </w:r>
      <w:r w:rsidR="00130050">
        <w:rPr>
          <w:rFonts w:ascii="Verdana" w:hAnsi="Verdana"/>
        </w:rPr>
        <w:t>2</w:t>
      </w:r>
      <w:r w:rsidRPr="000D32E2">
        <w:rPr>
          <w:rFonts w:ascii="Verdana" w:hAnsi="Verdana"/>
        </w:rPr>
        <w:t>.</w:t>
      </w:r>
    </w:p>
    <w:p w14:paraId="48ACC93F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27B14D8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Assinaturas:</w:t>
      </w:r>
    </w:p>
    <w:p w14:paraId="57F907F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07B47916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3196045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6331D5D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</w:t>
      </w:r>
    </w:p>
    <w:p w14:paraId="09E5C7E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Candidato:</w:t>
      </w:r>
    </w:p>
    <w:p w14:paraId="4F332CE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94F86E4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AF6D043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..</w:t>
      </w:r>
    </w:p>
    <w:p w14:paraId="69A088DB" w14:textId="77777777" w:rsidR="00CC5C3E" w:rsidRPr="000D32E2" w:rsidRDefault="00CC5C3E" w:rsidP="00385F00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>Potencial Orientador:</w:t>
      </w:r>
    </w:p>
    <w:p w14:paraId="4EAF36C3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32D4C4B0" w14:textId="77777777" w:rsidR="00CA1C8C" w:rsidRDefault="00F72090" w:rsidP="00385F00">
      <w:pPr>
        <w:jc w:val="both"/>
        <w:rPr>
          <w:sz w:val="24"/>
          <w:szCs w:val="24"/>
        </w:rPr>
      </w:pPr>
      <w:proofErr w:type="gramStart"/>
      <w:r w:rsidRPr="000D32E2">
        <w:rPr>
          <w:rFonts w:ascii="Verdana" w:hAnsi="Verdana"/>
        </w:rPr>
        <w:t>(  )</w:t>
      </w:r>
      <w:proofErr w:type="gramEnd"/>
      <w:r w:rsidRPr="000D32E2">
        <w:rPr>
          <w:rFonts w:ascii="Verdana" w:hAnsi="Verdana"/>
        </w:rPr>
        <w:t xml:space="preserve"> O professor orientador, ao marcar esta opção deixa ciente ao candidato que aceita a orientação desde que o candidato não possua nenhum tipo de vínculo empregatício. O candidato se aprovado</w:t>
      </w:r>
      <w:r w:rsidR="00D56F72" w:rsidRPr="000D32E2">
        <w:rPr>
          <w:rFonts w:ascii="Verdana" w:hAnsi="Verdana"/>
        </w:rPr>
        <w:t>,</w:t>
      </w:r>
      <w:r w:rsidRPr="000D32E2">
        <w:rPr>
          <w:rFonts w:ascii="Verdana" w:hAnsi="Verdana"/>
        </w:rPr>
        <w:t xml:space="preserve"> deverá conduzir sua dissertação de forma exclusiva sendo ou não contemplado com bolsa de pesquisa.</w:t>
      </w:r>
    </w:p>
    <w:p w14:paraId="278A525B" w14:textId="77777777" w:rsidR="00065D63" w:rsidRDefault="00065D63" w:rsidP="00385F00">
      <w:pPr>
        <w:jc w:val="both"/>
        <w:rPr>
          <w:sz w:val="24"/>
          <w:szCs w:val="24"/>
        </w:rPr>
      </w:pPr>
    </w:p>
    <w:p w14:paraId="00862C4D" w14:textId="77777777" w:rsidR="00065D63" w:rsidRDefault="00065D63" w:rsidP="00385F00">
      <w:pPr>
        <w:jc w:val="both"/>
        <w:rPr>
          <w:sz w:val="24"/>
          <w:szCs w:val="24"/>
        </w:rPr>
      </w:pPr>
    </w:p>
    <w:p w14:paraId="365E4523" w14:textId="77777777" w:rsidR="000D32E2" w:rsidRDefault="000D32E2" w:rsidP="00385F00">
      <w:pPr>
        <w:jc w:val="both"/>
        <w:rPr>
          <w:sz w:val="24"/>
          <w:szCs w:val="24"/>
        </w:rPr>
      </w:pPr>
    </w:p>
    <w:p w14:paraId="598F2E46" w14:textId="77777777" w:rsidR="00C75986" w:rsidRDefault="00C75986" w:rsidP="00385F00">
      <w:pPr>
        <w:jc w:val="both"/>
        <w:rPr>
          <w:sz w:val="24"/>
          <w:szCs w:val="24"/>
        </w:rPr>
      </w:pPr>
    </w:p>
    <w:sectPr w:rsidR="00C75986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EE76B" w14:textId="77777777" w:rsidR="00EE7F81" w:rsidRDefault="00EE7F81">
      <w:r>
        <w:separator/>
      </w:r>
    </w:p>
  </w:endnote>
  <w:endnote w:type="continuationSeparator" w:id="0">
    <w:p w14:paraId="3B0ECBE2" w14:textId="77777777" w:rsidR="00EE7F81" w:rsidRDefault="00EE7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4C3B3" w14:textId="77777777" w:rsidR="00EE7F81" w:rsidRDefault="00EE7F81">
      <w:r>
        <w:separator/>
      </w:r>
    </w:p>
  </w:footnote>
  <w:footnote w:type="continuationSeparator" w:id="0">
    <w:p w14:paraId="45163C52" w14:textId="77777777" w:rsidR="00EE7F81" w:rsidRDefault="00EE7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F01EC" w14:textId="1A616802" w:rsidR="006F28EE" w:rsidRDefault="00D60CF7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12DE18A3" wp14:editId="2EA2108B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698C68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663C4B2B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321CA536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0FFAD45F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24B20C7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Wa1ADfm4G8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363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0050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6610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32F3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A5C1C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6F2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C5AAD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44F4"/>
    <w:rsid w:val="0054624F"/>
    <w:rsid w:val="00552230"/>
    <w:rsid w:val="00554BF6"/>
    <w:rsid w:val="00555213"/>
    <w:rsid w:val="00562434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5661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0A97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41B5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21B2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0CF7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2E1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E7F81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5A64E9"/>
  <w15:chartTrackingRefBased/>
  <w15:docId w15:val="{4C26DFC2-A1FB-4C6E-9710-956D80D01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8AE83-3D41-4D5D-A95B-C9D1CBE43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Cav</cp:lastModifiedBy>
  <cp:revision>2</cp:revision>
  <cp:lastPrinted>2018-05-14T18:09:00Z</cp:lastPrinted>
  <dcterms:created xsi:type="dcterms:W3CDTF">2022-10-17T22:20:00Z</dcterms:created>
  <dcterms:modified xsi:type="dcterms:W3CDTF">2022-10-17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27127837f8dab568e1c01725e1b08add44bab7895ac22756d4763075beea6e</vt:lpwstr>
  </property>
</Properties>
</file>